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SELECT</w:t>
      </w:r>
    </w:p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e.empName</w:t>
      </w:r>
      <w:proofErr w:type="spellEnd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e.department</w:t>
      </w:r>
      <w:proofErr w:type="spellEnd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e.phone</w:t>
      </w:r>
      <w:proofErr w:type="spellEnd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e.email</w:t>
      </w:r>
      <w:proofErr w:type="spellEnd"/>
    </w:p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FROM Employee AS e</w:t>
      </w:r>
    </w:p>
    <w:p w:rsid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WHERE </w:t>
      </w:r>
      <w:proofErr w:type="spellStart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>e.phone</w:t>
      </w:r>
      <w:proofErr w:type="spellEnd"/>
      <w:r w:rsidRPr="004A7E1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IKE '3-%';</w:t>
      </w:r>
      <w:bookmarkStart w:id="0" w:name="_GoBack"/>
      <w:bookmarkEnd w:id="0"/>
    </w:p>
    <w:p w:rsid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A7E17" w:rsidRPr="004A7E17" w:rsidRDefault="004A7E17" w:rsidP="004A7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240" w:lineRule="auto"/>
        <w:ind w:left="916"/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drawing>
          <wp:inline distT="0" distB="0" distL="0" distR="0">
            <wp:extent cx="5227773" cy="24081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240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7814" w:rsidRDefault="000B7814"/>
    <w:p w:rsidR="004A7E17" w:rsidRDefault="004A7E17"/>
    <w:p w:rsidR="004A7E17" w:rsidRDefault="004A7E17"/>
    <w:sectPr w:rsidR="004A7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Da3MDMzMzA3MTFQ0lEKTi0uzszPAykwrAUAGoPPmSwAAAA="/>
  </w:docVars>
  <w:rsids>
    <w:rsidRoot w:val="000D5213"/>
    <w:rsid w:val="000B7814"/>
    <w:rsid w:val="000D5213"/>
    <w:rsid w:val="004A7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7EFBB9-7065-4924-9C3A-8CABC7D42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7E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7E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24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11T06:23:00Z</dcterms:created>
  <dcterms:modified xsi:type="dcterms:W3CDTF">2018-02-11T06:24:00Z</dcterms:modified>
</cp:coreProperties>
</file>